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9A6CE5" w14:textId="77777777" w:rsidR="004F1077" w:rsidRPr="007924DC" w:rsidRDefault="004F107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14:paraId="1E9A6CE6" w14:textId="1173551E" w:rsidR="004F1077" w:rsidRPr="007924DC" w:rsidRDefault="007924D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</w:rPr>
        <w:t>[DATE]</w:t>
      </w:r>
    </w:p>
    <w:p w14:paraId="1E9A6CE7" w14:textId="77777777" w:rsidR="004F1077" w:rsidRPr="007924DC" w:rsidRDefault="004F107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E9A6CE8" w14:textId="77777777" w:rsidR="004F1077" w:rsidRPr="007924DC" w:rsidRDefault="004F107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E9A6CE9" w14:textId="77777777" w:rsidR="004F1077" w:rsidRPr="007924DC" w:rsidRDefault="000F1F2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7924DC">
        <w:rPr>
          <w:rFonts w:eastAsia="Arial"/>
          <w:lang w:eastAsia="en-US" w:bidi="en-US"/>
        </w:rPr>
        <w:t>Contact Name</w:t>
      </w:r>
    </w:p>
    <w:p w14:paraId="1E9A6CEA" w14:textId="77777777" w:rsidR="004F1077" w:rsidRPr="007924DC" w:rsidRDefault="000F1F2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7924DC">
        <w:rPr>
          <w:rFonts w:eastAsia="Arial"/>
          <w:lang w:eastAsia="en-US" w:bidi="en-US"/>
        </w:rPr>
        <w:t>Address</w:t>
      </w:r>
    </w:p>
    <w:p w14:paraId="1E9A6CEB" w14:textId="77777777" w:rsidR="004F1077" w:rsidRPr="007924DC" w:rsidRDefault="000F1F2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7924DC">
        <w:rPr>
          <w:rFonts w:eastAsia="Arial"/>
          <w:lang w:eastAsia="en-US" w:bidi="en-US"/>
        </w:rPr>
        <w:t>Address2</w:t>
      </w:r>
      <w:r w:rsidRPr="007924DC">
        <w:rPr>
          <w:rFonts w:eastAsia="Arial"/>
          <w:lang w:eastAsia="en-US" w:bidi="en-US"/>
        </w:rPr>
        <w:tab/>
      </w:r>
    </w:p>
    <w:p w14:paraId="4168A34E" w14:textId="77777777" w:rsidR="007924DC" w:rsidRDefault="000F1F2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7924DC">
        <w:rPr>
          <w:rFonts w:eastAsia="Arial"/>
          <w:lang w:eastAsia="en-US" w:bidi="en-US"/>
        </w:rPr>
        <w:t xml:space="preserve">City, </w:t>
      </w:r>
    </w:p>
    <w:p w14:paraId="1E9A6CEC" w14:textId="10950EE2" w:rsidR="004F1077" w:rsidRPr="007924DC" w:rsidRDefault="000F1F2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7924DC">
        <w:rPr>
          <w:rFonts w:eastAsia="Arial"/>
          <w:lang w:eastAsia="en-US" w:bidi="en-US"/>
        </w:rPr>
        <w:t>State/Province</w:t>
      </w:r>
    </w:p>
    <w:p w14:paraId="1E9A6CED" w14:textId="77777777" w:rsidR="004F1077" w:rsidRPr="007924DC" w:rsidRDefault="000F1F2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7924DC">
        <w:rPr>
          <w:rFonts w:eastAsia="Arial"/>
          <w:lang w:eastAsia="en-US" w:bidi="en-US"/>
        </w:rPr>
        <w:t>Zip/Postal Code</w:t>
      </w:r>
    </w:p>
    <w:p w14:paraId="1E9A6CEE" w14:textId="77777777" w:rsidR="004F1077" w:rsidRPr="007924DC" w:rsidRDefault="004F107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1E9A6CEF" w14:textId="77777777" w:rsidR="004F1077" w:rsidRPr="007924DC" w:rsidRDefault="004F107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1E9A6CF0" w14:textId="77777777" w:rsidR="004F1077" w:rsidRPr="007924DC" w:rsidRDefault="004F107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1E9A6CF1" w14:textId="1CA4C2C5" w:rsidR="004F1077" w:rsidRPr="007924DC" w:rsidRDefault="007924D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  <w:r>
        <w:rPr>
          <w:rFonts w:eastAsia="Arial"/>
          <w:b/>
          <w:color w:val="000000"/>
          <w:lang w:eastAsia="en-US" w:bidi="en-US"/>
        </w:rPr>
        <w:t>RE</w:t>
      </w:r>
      <w:r w:rsidR="000F1F2E" w:rsidRPr="007924DC">
        <w:rPr>
          <w:rFonts w:eastAsia="Arial"/>
          <w:b/>
          <w:color w:val="000000"/>
          <w:lang w:eastAsia="en-US" w:bidi="en-US"/>
        </w:rPr>
        <w:t>: N</w:t>
      </w:r>
      <w:r w:rsidR="003727C3">
        <w:rPr>
          <w:rFonts w:eastAsia="Arial"/>
          <w:b/>
          <w:color w:val="000000"/>
          <w:lang w:eastAsia="en-US" w:bidi="en-US"/>
        </w:rPr>
        <w:t>otice of Disputed Account</w:t>
      </w:r>
    </w:p>
    <w:p w14:paraId="1E9A6CF2" w14:textId="77777777" w:rsidR="004F1077" w:rsidRPr="007924DC" w:rsidRDefault="004F107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</w:p>
    <w:p w14:paraId="1E9A6CF3" w14:textId="77777777" w:rsidR="004F1077" w:rsidRPr="007924DC" w:rsidRDefault="004F107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</w:p>
    <w:p w14:paraId="1E9A6CF4" w14:textId="6B540099" w:rsidR="004F1077" w:rsidRPr="007924DC" w:rsidRDefault="000F1F2E">
      <w:pPr>
        <w:pStyle w:val="NormalSpacedCentered"/>
        <w:tabs>
          <w:tab w:val="clear" w:pos="6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jc w:val="left"/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</w:pPr>
      <w:r w:rsidRPr="007924DC">
        <w:rPr>
          <w:rFonts w:ascii="Times New Roman" w:eastAsia="Arial" w:hAnsi="Times New Roman" w:cs="Times New Roman"/>
          <w:color w:val="000000"/>
          <w:sz w:val="24"/>
          <w:szCs w:val="24"/>
          <w:lang w:eastAsia="en-US" w:bidi="en-US"/>
        </w:rPr>
        <w:t>Dear [CONTACT],</w:t>
      </w:r>
    </w:p>
    <w:p w14:paraId="1E9A6CF5" w14:textId="77777777" w:rsidR="004F1077" w:rsidRPr="007924DC" w:rsidRDefault="004F1077">
      <w:pPr>
        <w:pStyle w:val="NormalSpacedCentered"/>
        <w:tabs>
          <w:tab w:val="clear" w:pos="6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jc w:val="left"/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1E9A6CF6" w14:textId="3217CC91" w:rsidR="004F1077" w:rsidRPr="007924DC" w:rsidRDefault="003727C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>
        <w:rPr>
          <w:rFonts w:ascii="Times New Roman" w:eastAsia="Arial" w:hAnsi="Times New Roman" w:cs="Times New Roman"/>
          <w:sz w:val="24"/>
          <w:szCs w:val="24"/>
          <w:lang w:eastAsia="en-US" w:bidi="en-US"/>
        </w:rPr>
        <w:t>We have received a statement of your account for [DESCRIBE] which is dated [DATE].</w:t>
      </w:r>
    </w:p>
    <w:p w14:paraId="1E9A6CF7" w14:textId="44E1B67E" w:rsidR="004F1077" w:rsidRDefault="004F107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2222E35B" w14:textId="77777777" w:rsidR="007924DC" w:rsidRPr="007924DC" w:rsidRDefault="007924D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0CAFEE48" w14:textId="1AF5895F" w:rsidR="003727C3" w:rsidRDefault="00820A1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>
        <w:rPr>
          <w:rFonts w:ascii="Times New Roman" w:eastAsia="Arial" w:hAnsi="Times New Roman" w:cs="Times New Roman"/>
          <w:sz w:val="24"/>
          <w:szCs w:val="24"/>
          <w:lang w:eastAsia="en-US" w:bidi="en-US"/>
        </w:rPr>
        <w:t>I</w:t>
      </w:r>
      <w:r w:rsidR="003727C3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would like to outline that we believe that the balance indicated as owed by us is incorrect because:</w:t>
      </w:r>
    </w:p>
    <w:p w14:paraId="17AEBE33" w14:textId="77777777" w:rsidR="003727C3" w:rsidRDefault="003727C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3058A7A1" w14:textId="0840F9A6" w:rsidR="003727C3" w:rsidRDefault="003727C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>
        <w:rPr>
          <w:rFonts w:ascii="Times New Roman" w:eastAsia="Arial" w:hAnsi="Times New Roman" w:cs="Times New Roman"/>
          <w:sz w:val="24"/>
          <w:szCs w:val="24"/>
          <w:lang w:eastAsia="en-US" w:bidi="en-US"/>
        </w:rPr>
        <w:t>We ordered no goods</w:t>
      </w:r>
      <w:r w:rsidR="000F1F2E" w:rsidRPr="007924DC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[OR] </w:t>
      </w:r>
    </w:p>
    <w:p w14:paraId="61A7DB47" w14:textId="77777777" w:rsidR="003727C3" w:rsidRDefault="003727C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6061F22" w14:textId="7F449773" w:rsidR="003727C3" w:rsidRDefault="003727C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>
        <w:rPr>
          <w:rFonts w:ascii="Times New Roman" w:eastAsia="Arial" w:hAnsi="Times New Roman" w:cs="Times New Roman"/>
          <w:sz w:val="24"/>
          <w:szCs w:val="24"/>
          <w:lang w:eastAsia="en-US" w:bidi="en-US"/>
        </w:rPr>
        <w:t>We have not received any goods</w:t>
      </w:r>
      <w:r w:rsidR="000F1F2E" w:rsidRPr="007924DC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[OR]</w:t>
      </w:r>
    </w:p>
    <w:p w14:paraId="708EACFC" w14:textId="77777777" w:rsidR="003727C3" w:rsidRDefault="003727C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13DDF64A" w14:textId="2D471FB3" w:rsidR="003727C3" w:rsidRDefault="003727C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>
        <w:rPr>
          <w:rFonts w:ascii="Times New Roman" w:eastAsia="Arial" w:hAnsi="Times New Roman" w:cs="Times New Roman"/>
          <w:sz w:val="24"/>
          <w:szCs w:val="24"/>
          <w:lang w:eastAsia="en-US" w:bidi="en-US"/>
        </w:rPr>
        <w:t>The good we have received do not meet the specifications as requested in our order</w:t>
      </w:r>
      <w:r w:rsidR="000F1F2E" w:rsidRPr="007924DC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[OR]</w:t>
      </w:r>
    </w:p>
    <w:p w14:paraId="007636DE" w14:textId="77777777" w:rsidR="003727C3" w:rsidRDefault="003727C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53C14435" w14:textId="2EA34262" w:rsidR="003727C3" w:rsidRDefault="000F1F2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7924DC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</w:t>
      </w:r>
      <w:r w:rsidR="00820A14">
        <w:rPr>
          <w:rFonts w:ascii="Times New Roman" w:eastAsia="Arial" w:hAnsi="Times New Roman" w:cs="Times New Roman"/>
          <w:sz w:val="24"/>
          <w:szCs w:val="24"/>
          <w:lang w:eastAsia="en-US" w:bidi="en-US"/>
        </w:rPr>
        <w:t>The received goods are all defective/ some of the goods are defective</w:t>
      </w:r>
      <w:r w:rsidRPr="007924DC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[OR] </w:t>
      </w:r>
    </w:p>
    <w:p w14:paraId="36A6E266" w14:textId="77777777" w:rsidR="003727C3" w:rsidRDefault="003727C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60463863" w14:textId="38628576" w:rsidR="003727C3" w:rsidRDefault="000F1F2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7924DC">
        <w:rPr>
          <w:rFonts w:ascii="Times New Roman" w:eastAsia="Arial" w:hAnsi="Times New Roman" w:cs="Times New Roman"/>
          <w:sz w:val="24"/>
          <w:szCs w:val="24"/>
          <w:lang w:eastAsia="en-US" w:bidi="en-US"/>
        </w:rPr>
        <w:t>we have paid the amount in question [OR]</w:t>
      </w:r>
    </w:p>
    <w:p w14:paraId="48CAA332" w14:textId="77777777" w:rsidR="003727C3" w:rsidRDefault="003727C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1E9A6CF8" w14:textId="00EE15E5" w:rsidR="004F1077" w:rsidRPr="007924DC" w:rsidRDefault="000F1F2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7924DC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the amount is incorrect because [REASON].</w:t>
      </w:r>
    </w:p>
    <w:p w14:paraId="1E9A6CF9" w14:textId="6547DD7B" w:rsidR="004F1077" w:rsidRDefault="004F107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1108A2D6" w14:textId="58B46081" w:rsidR="00545751" w:rsidRDefault="0054575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1AE71EE4" w14:textId="2F98C521" w:rsidR="00545751" w:rsidRDefault="0054575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3B8249D4" w14:textId="77777777" w:rsidR="00545751" w:rsidRPr="007924DC" w:rsidRDefault="0054575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1E9A6CFA" w14:textId="77777777" w:rsidR="004F1077" w:rsidRPr="007924DC" w:rsidRDefault="000F1F2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7924DC">
        <w:rPr>
          <w:rFonts w:ascii="Times New Roman" w:eastAsia="Arial" w:hAnsi="Times New Roman" w:cs="Times New Roman"/>
          <w:sz w:val="24"/>
          <w:szCs w:val="24"/>
          <w:lang w:eastAsia="en-US" w:bidi="en-US"/>
        </w:rPr>
        <w:t>Please contact me immediately to discuss the adjustment of our account.</w:t>
      </w:r>
    </w:p>
    <w:p w14:paraId="1E9A6CFB" w14:textId="77777777" w:rsidR="004F1077" w:rsidRPr="007924DC" w:rsidRDefault="004F107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lang w:eastAsia="en-US" w:bidi="en-US"/>
        </w:rPr>
      </w:pPr>
    </w:p>
    <w:p w14:paraId="1E9A6CFC" w14:textId="77777777" w:rsidR="004F1077" w:rsidRPr="007924DC" w:rsidRDefault="004F107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lang w:eastAsia="en-US" w:bidi="en-US"/>
        </w:rPr>
      </w:pPr>
    </w:p>
    <w:p w14:paraId="1E9A6CFD" w14:textId="0F770D5A" w:rsidR="004F1077" w:rsidRPr="007924DC" w:rsidRDefault="0054575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>
        <w:rPr>
          <w:rFonts w:ascii="Times New Roman" w:eastAsia="Arial" w:hAnsi="Times New Roman" w:cs="Times New Roman"/>
          <w:sz w:val="24"/>
          <w:szCs w:val="24"/>
          <w:lang w:eastAsia="en-US" w:bidi="en-US"/>
        </w:rPr>
        <w:t>Kind Regards</w:t>
      </w:r>
    </w:p>
    <w:p w14:paraId="1E9A6CFE" w14:textId="77777777" w:rsidR="004F1077" w:rsidRPr="007924DC" w:rsidRDefault="004F107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E9A6CFF" w14:textId="77777777" w:rsidR="004F1077" w:rsidRPr="007924DC" w:rsidRDefault="004F107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E9A6D00" w14:textId="77777777" w:rsidR="004F1077" w:rsidRPr="007924DC" w:rsidRDefault="004F107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E9A6D01" w14:textId="1057220F" w:rsidR="004F1077" w:rsidRDefault="004F107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9C25D55" w14:textId="30837573" w:rsidR="00545751" w:rsidRDefault="005457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E3D8216" w14:textId="77777777" w:rsidR="00545751" w:rsidRPr="007924DC" w:rsidRDefault="005457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E9A6D02" w14:textId="77777777" w:rsidR="004F1077" w:rsidRPr="007924DC" w:rsidRDefault="000F1F2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7924DC">
        <w:rPr>
          <w:rFonts w:eastAsia="Arial"/>
          <w:lang w:eastAsia="en-US" w:bidi="en-US"/>
        </w:rPr>
        <w:t>[YOUR NAME]</w:t>
      </w:r>
    </w:p>
    <w:p w14:paraId="1E9A6D03" w14:textId="77777777" w:rsidR="004F1077" w:rsidRPr="007924DC" w:rsidRDefault="000F1F2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7924DC">
        <w:rPr>
          <w:rFonts w:eastAsia="Arial"/>
          <w:color w:val="000000"/>
          <w:lang w:eastAsia="en-US" w:bidi="en-US"/>
        </w:rPr>
        <w:t>[YOUR TITLE]</w:t>
      </w:r>
    </w:p>
    <w:p w14:paraId="1E9A6D04" w14:textId="77777777" w:rsidR="004F1077" w:rsidRPr="007924DC" w:rsidRDefault="000F1F2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7924DC">
        <w:rPr>
          <w:rFonts w:eastAsia="Arial"/>
          <w:color w:val="000000"/>
          <w:lang w:eastAsia="en-US" w:bidi="en-US"/>
        </w:rPr>
        <w:t>[YOUR PHONE NUMBER]</w:t>
      </w:r>
    </w:p>
    <w:p w14:paraId="1E9A6D05" w14:textId="77777777" w:rsidR="004F1077" w:rsidRPr="007924DC" w:rsidRDefault="000F1F2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7924DC">
        <w:rPr>
          <w:rFonts w:eastAsia="Arial"/>
          <w:color w:val="000000"/>
          <w:lang w:eastAsia="en-US" w:bidi="en-US"/>
        </w:rPr>
        <w:t xml:space="preserve">[YOUREMAIL@YOURCOMPANY.COM] </w:t>
      </w:r>
    </w:p>
    <w:p w14:paraId="1E9A6D06" w14:textId="77777777" w:rsidR="004F1077" w:rsidRPr="007924DC" w:rsidRDefault="004F107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color w:val="000000"/>
          <w:sz w:val="24"/>
          <w:szCs w:val="24"/>
          <w:lang w:eastAsia="en-US" w:bidi="en-US"/>
        </w:rPr>
      </w:pPr>
    </w:p>
    <w:sectPr w:rsidR="004F1077" w:rsidRPr="007924DC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9FA7B3" w14:textId="77777777" w:rsidR="00E23E60" w:rsidRDefault="00E23E60">
      <w:r>
        <w:separator/>
      </w:r>
    </w:p>
  </w:endnote>
  <w:endnote w:type="continuationSeparator" w:id="0">
    <w:p w14:paraId="4C385A30" w14:textId="77777777" w:rsidR="00E23E60" w:rsidRDefault="00E23E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9A6D08" w14:textId="77777777" w:rsidR="004F1077" w:rsidRDefault="000F1F2E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1E9A6D09" w14:textId="77777777" w:rsidR="004F1077" w:rsidRDefault="000F1F2E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1E9A6D0A" w14:textId="77777777" w:rsidR="004F1077" w:rsidRDefault="000F1F2E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1E9A6D0B" w14:textId="77777777" w:rsidR="004F1077" w:rsidRDefault="0085765F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0F1F2E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D2AFBA" w14:textId="77777777" w:rsidR="00E23E60" w:rsidRDefault="00E23E60">
      <w:r>
        <w:separator/>
      </w:r>
    </w:p>
  </w:footnote>
  <w:footnote w:type="continuationSeparator" w:id="0">
    <w:p w14:paraId="2D8C3A5F" w14:textId="77777777" w:rsidR="00E23E60" w:rsidRDefault="00E23E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9A6D07" w14:textId="77777777" w:rsidR="004F1077" w:rsidRDefault="004F1077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A0MDc2NzcGAkNLAyUdpeDU4uLM/DyQAuNaAAy0+dksAAAA"/>
    <w:docVar w:name="Description" w:val="Looking for a notice of disputed account? A party that considers a dispute has arisen, is entitled to send a written notice to the other party involved in the dispute, setting out a full description of the matters in dispute. Try this template. See other finance and accounting templates here https://www.templateguru.co.za/templates/finance-accounting/"/>
    <w:docVar w:name="Excerpt" w:val="RE: NOTICE OF DISPUTED ACCOUNT    We dispute the balance indicated as owed by us on the ground that no goods were ordered by us [OR] no goods have been received by us [OR] t"/>
    <w:docVar w:name="Tags" w:val="notice of disputed account, notice, dispute, account, disputed account, payments to creditors, business documents, entrepreneurship, entrepreneur, notice of disputed account template, notice of disputed account example "/>
  </w:docVars>
  <w:rsids>
    <w:rsidRoot w:val="004F1077"/>
    <w:rsid w:val="000F1F2E"/>
    <w:rsid w:val="00125B90"/>
    <w:rsid w:val="001C69D3"/>
    <w:rsid w:val="00291CC1"/>
    <w:rsid w:val="002C0F1E"/>
    <w:rsid w:val="002C72EE"/>
    <w:rsid w:val="003727C3"/>
    <w:rsid w:val="003B64EE"/>
    <w:rsid w:val="004F1077"/>
    <w:rsid w:val="00545751"/>
    <w:rsid w:val="007924DC"/>
    <w:rsid w:val="007B0A77"/>
    <w:rsid w:val="00820A14"/>
    <w:rsid w:val="0085765F"/>
    <w:rsid w:val="00D51C0F"/>
    <w:rsid w:val="00E23E60"/>
    <w:rsid w:val="00EA59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9A6CE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customStyle="1" w:styleId="NormalSpacedCentered">
    <w:name w:val="Normal Spaced Centered"/>
    <w:basedOn w:val="Normal"/>
    <w:qFormat/>
    <w:pPr>
      <w:tabs>
        <w:tab w:val="left" w:pos="680"/>
      </w:tabs>
      <w:spacing w:before="240"/>
      <w:ind w:firstLine="360"/>
      <w:jc w:val="center"/>
    </w:pPr>
    <w:rPr>
      <w:rFonts w:ascii="Times" w:eastAsia="Times" w:hAnsi="Times" w:cs="Times"/>
      <w:sz w:val="20"/>
      <w:szCs w:val="20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25</Words>
  <Characters>647</Characters>
  <Application>Microsoft Office Word</Application>
  <DocSecurity>0</DocSecurity>
  <Lines>5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5</cp:revision>
  <dcterms:created xsi:type="dcterms:W3CDTF">2018-12-10T10:43:00Z</dcterms:created>
  <dcterms:modified xsi:type="dcterms:W3CDTF">2019-10-21T19:07:00Z</dcterms:modified>
  <cp:category/>
</cp:coreProperties>
</file>